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94D4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494D4F">
        <w:fldChar w:fldCharType="begin"/>
      </w:r>
      <w:r w:rsidR="00494D4F">
        <w:instrText xml:space="preserve"> SEQ Figure \* ARABIC </w:instrText>
      </w:r>
      <w:r w:rsidR="00494D4F">
        <w:fldChar w:fldCharType="separate"/>
      </w:r>
      <w:r>
        <w:rPr>
          <w:noProof/>
        </w:rPr>
        <w:t>1</w:t>
      </w:r>
      <w:r w:rsidR="00494D4F">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494D4F">
        <w:fldChar w:fldCharType="begin"/>
      </w:r>
      <w:r w:rsidR="00494D4F">
        <w:instrText xml:space="preserve"> SEQ Figure \* ARABIC </w:instrText>
      </w:r>
      <w:r w:rsidR="00494D4F">
        <w:fldChar w:fldCharType="separate"/>
      </w:r>
      <w:r>
        <w:rPr>
          <w:noProof/>
        </w:rPr>
        <w:t>2</w:t>
      </w:r>
      <w:r w:rsidR="00494D4F">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494D4F">
        <w:fldChar w:fldCharType="begin"/>
      </w:r>
      <w:r w:rsidR="00494D4F">
        <w:instrText xml:space="preserve"> SEQ Figure \* ARABIC </w:instrText>
      </w:r>
      <w:r w:rsidR="00494D4F">
        <w:fldChar w:fldCharType="separate"/>
      </w:r>
      <w:r>
        <w:rPr>
          <w:noProof/>
        </w:rPr>
        <w:t>3</w:t>
      </w:r>
      <w:r w:rsidR="00494D4F">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494D4F">
        <w:fldChar w:fldCharType="begin"/>
      </w:r>
      <w:r w:rsidR="00494D4F">
        <w:instrText xml:space="preserve"> SEQ Figure \* ARABIC </w:instrText>
      </w:r>
      <w:r w:rsidR="00494D4F">
        <w:fldChar w:fldCharType="separate"/>
      </w:r>
      <w:r>
        <w:rPr>
          <w:noProof/>
        </w:rPr>
        <w:t>4</w:t>
      </w:r>
      <w:r w:rsidR="00494D4F">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3F614D20"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0819BED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70183136" w:rsidR="002B7BF6" w:rsidRDefault="002B7BF6" w:rsidP="002B7BF6">
      <w:pPr>
        <w:pStyle w:val="Heading3"/>
      </w:pPr>
      <w:r>
        <w:t>Sources of Non-determinism Introducing Factors</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5E3E9C9B"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After disproving basic expectations, researchers revisited other assumptions and found that at</w:t>
      </w:r>
      <w:r w:rsidR="00BF5FE7">
        <w:t xml:space="preserve"> </w:t>
      </w:r>
      <w:r w:rsidR="00F45AEA">
        <w:t xml:space="preserve">least six other core tenants were false. </w:t>
      </w:r>
      <w:r w:rsidR="00F45AEA">
        <w:t xml:space="preserve">This situation highlights the criticality of revalidating technology. The body of knowledge is never precise and </w:t>
      </w:r>
      <w:r w:rsidR="00041AEC">
        <w:t>continually</w:t>
      </w:r>
      <w:r w:rsidR="00F45AEA">
        <w:t xml:space="preserve"> evolving with new facts.</w:t>
      </w:r>
    </w:p>
    <w:p w14:paraId="0DF82B3B" w14:textId="7282350C"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Behavioral economists consistently demonstrate that people mispresent small details that lead to a better story with exag</w:t>
      </w:r>
      <w:r w:rsidR="00BF5FE7">
        <w:t>ge</w:t>
      </w:r>
      <w:r>
        <w:t xml:space="preserve">rated results (e.g., 75% accurate results </w:t>
      </w:r>
      <w:proofErr w:type="gramStart"/>
      <w:r>
        <w:t>becomes</w:t>
      </w:r>
      <w:proofErr w:type="gramEnd"/>
      <w:r>
        <w:t xml:space="preserve"> 85%).</w:t>
      </w:r>
    </w:p>
    <w:p w14:paraId="7E68C0B1" w14:textId="2BF60BB6" w:rsidR="002B7BF6" w:rsidRDefault="00041AEC" w:rsidP="002B7BF6">
      <w:pPr>
        <w:pStyle w:val="Heading3"/>
      </w:pPr>
      <w:r>
        <w:t>Influence of societal norms and ethics</w:t>
      </w:r>
    </w:p>
    <w:p w14:paraId="76143D51" w14:textId="192BFDEA" w:rsidR="00041AEC" w:rsidRDefault="0076216E" w:rsidP="0076216E">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p>
    <w:p w14:paraId="1DB214F8" w14:textId="77777777" w:rsidR="00041AEC" w:rsidRPr="002D079F" w:rsidRDefault="00041AEC" w:rsidP="00041AEC">
      <w:r>
        <w:lastRenderedPageBreak/>
        <w:tab/>
      </w: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3DB25FD" w14:textId="77777777" w:rsidR="00041AEC" w:rsidRDefault="00041AEC" w:rsidP="00041AEC">
      <w:pPr>
        <w:pStyle w:val="Heading4"/>
      </w:pPr>
      <w:r>
        <w:t>What are ethics</w:t>
      </w:r>
    </w:p>
    <w:p w14:paraId="194D4815" w14:textId="77777777" w:rsidR="00041AEC" w:rsidRDefault="00041AEC" w:rsidP="00041AEC">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44D31A0E" w14:textId="77777777" w:rsidR="00041AEC" w:rsidRDefault="00041AEC" w:rsidP="00041AEC">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30E17A9" w14:textId="77777777" w:rsidR="00041AEC" w:rsidRDefault="00041AEC" w:rsidP="00041AEC">
      <w:pPr>
        <w:pStyle w:val="Heading4"/>
      </w:pPr>
      <w:r>
        <w:t>Influence of Bias</w:t>
      </w:r>
    </w:p>
    <w:p w14:paraId="7EAEACCC" w14:textId="77777777" w:rsidR="00041AEC" w:rsidRDefault="00041AEC" w:rsidP="00041AEC">
      <w:r>
        <w:tab/>
        <w:t>Researchers need to understand their internal biases. Everyone has historical and cultural defaults that lead to prejudices. These subtle classification differences influence language and construct our reality</w:t>
      </w:r>
      <w:sdt>
        <w:sdtPr>
          <w:id w:val="556896386"/>
          <w:citation/>
        </w:sdtPr>
        <w:sdtContent>
          <w:r>
            <w:fldChar w:fldCharType="begin"/>
          </w:r>
          <w:r>
            <w:instrText xml:space="preserve"> CITATION Owe17 \l 1033 </w:instrText>
          </w:r>
          <w:r>
            <w:fldChar w:fldCharType="separate"/>
          </w:r>
          <w:r>
            <w:rPr>
              <w:noProof/>
            </w:rPr>
            <w:t xml:space="preserve"> (Owen, 2017)</w:t>
          </w:r>
          <w:r>
            <w:fldChar w:fldCharType="end"/>
          </w:r>
        </w:sdtContent>
      </w:sdt>
      <w:r>
        <w:t xml:space="preserve">. Picture two people, one fat, another thin. Then change those 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0E27F870" w14:textId="77777777" w:rsidR="00041AEC" w:rsidRDefault="00041AEC" w:rsidP="00041AEC">
      <w:pPr>
        <w:pStyle w:val="Heading4"/>
      </w:pPr>
      <w:r>
        <w:lastRenderedPageBreak/>
        <w:t>Sources of Ethical Frameworks</w:t>
      </w:r>
    </w:p>
    <w:p w14:paraId="2E728A93" w14:textId="77777777" w:rsidR="00041AEC" w:rsidRDefault="00041AEC" w:rsidP="00041AEC">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xml:space="preserve">.   The Belmont Report (1979) famously defines three core principles: respect for persons, beneficence, and justice. These tenants ask researchers to treat everyone fairly and avoid harm. However, even this simple statement has ambiguity.  </w:t>
      </w:r>
    </w:p>
    <w:p w14:paraId="7B3AF17B" w14:textId="77777777" w:rsidR="00041AEC" w:rsidRDefault="00041AEC" w:rsidP="00041AEC">
      <w:pPr>
        <w:pStyle w:val="Heading4"/>
      </w:pPr>
      <w:r>
        <w:t>Limitations</w:t>
      </w:r>
    </w:p>
    <w:p w14:paraId="1F4EF1D9" w14:textId="77777777" w:rsidR="00041AEC" w:rsidRPr="00AC2FBB" w:rsidRDefault="00041AEC" w:rsidP="00041AEC">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47B8C7B5" w14:textId="279AB6D0" w:rsidR="00041AEC" w:rsidRDefault="00041AEC" w:rsidP="00041AEC">
      <w:pPr>
        <w:pStyle w:val="Heading3"/>
      </w:pPr>
      <w:r>
        <w:t xml:space="preserve">Alternative </w:t>
      </w:r>
      <w:r w:rsidR="00BF5FE7">
        <w:t>perspective</w:t>
      </w:r>
    </w:p>
    <w:p w14:paraId="2F14CBB5" w14:textId="4562B05A" w:rsidR="0076216E" w:rsidRDefault="0076216E" w:rsidP="0076216E">
      <w:pPr>
        <w:ind w:firstLine="720"/>
      </w:pPr>
      <w:r>
        <w:t>Douglas &amp; Elliott (2022) responds to Hudson’s article, asserting it conflates value-</w:t>
      </w:r>
      <w:proofErr w:type="spellStart"/>
      <w:r>
        <w:t>ladenness</w:t>
      </w:r>
      <w:proofErr w:type="spellEnd"/>
      <w:r>
        <w:t xml:space="preserve"> with bias and mispresents values as evidential factors. They state that researchers are </w:t>
      </w:r>
      <w:r>
        <w:lastRenderedPageBreak/>
        <w:t xml:space="preserve">generally well-intentioned and aim to make reliable, repeatable studies. However, it is impractical for those practitioners to wait for results to be flawless, as this means science no longer evolves. </w:t>
      </w:r>
      <w:r w:rsidR="00612EBC">
        <w:t>Put another way, “all models are wrong, but some are useful</w:t>
      </w:r>
      <w:sdt>
        <w:sdtPr>
          <w:id w:val="-1358189373"/>
          <w:citation/>
        </w:sdtPr>
        <w:sdtContent>
          <w:r w:rsidR="00612EBC">
            <w:fldChar w:fldCharType="begin"/>
          </w:r>
          <w:r w:rsidR="00612EBC">
            <w:instrText xml:space="preserve"> CITATION Das19 \l 1033 </w:instrText>
          </w:r>
          <w:r w:rsidR="00612EBC">
            <w:fldChar w:fldCharType="separate"/>
          </w:r>
          <w:r w:rsidR="008948D3">
            <w:rPr>
              <w:noProof/>
            </w:rPr>
            <w:t xml:space="preserve"> (Das, 2019)</w:t>
          </w:r>
          <w:r w:rsidR="00612EBC">
            <w:fldChar w:fldCharType="end"/>
          </w:r>
        </w:sdtContent>
      </w:sdt>
      <w:r w:rsidR="00612EBC">
        <w:t>.”</w:t>
      </w:r>
      <w:r w:rsidR="00612EBC">
        <w:t xml:space="preserve"> A</w:t>
      </w:r>
      <w:r>
        <w:t xml:space="preserve">cademics </w:t>
      </w:r>
      <w:r w:rsidR="00612EBC">
        <w:t xml:space="preserve">should perceive </w:t>
      </w:r>
      <w:r>
        <w:t xml:space="preserve">the book of knowledge as </w:t>
      </w:r>
      <w:r w:rsidR="00612EBC">
        <w:t xml:space="preserve">continually developing </w:t>
      </w:r>
      <w:r>
        <w:t>principles and tenants</w:t>
      </w:r>
      <w:r w:rsidR="00612EBC">
        <w:t>, where more precise instruments will eventually supersede those ideas</w:t>
      </w:r>
      <w:r>
        <w:t>.</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77777777" w:rsidR="008948D3" w:rsidRDefault="008948D3" w:rsidP="008948D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77777777" w:rsidR="008948D3" w:rsidRDefault="008948D3" w:rsidP="008948D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 w:id="9" w:author="nate nate" w:date="2022-05-28T12:22:00Z" w:initials="nn">
    <w:p w14:paraId="7CCF3E47" w14:textId="031792DC" w:rsidR="00041AEC" w:rsidRDefault="00041AEC">
      <w:pPr>
        <w:pStyle w:val="CommentText"/>
      </w:pPr>
      <w:r>
        <w:rPr>
          <w:rStyle w:val="CommentReference"/>
        </w:rPr>
        <w:annotationRef/>
      </w:r>
      <w:r>
        <w:t>TIM7241-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Ex w15:paraId="7CCF3E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9287" w16cex:dateUtc="2022-05-28T16: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7CCF3E47" w16cid:durableId="263C92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FD609" w14:textId="77777777" w:rsidR="00494D4F" w:rsidRDefault="00494D4F" w:rsidP="0082223F">
      <w:pPr>
        <w:spacing w:line="240" w:lineRule="auto"/>
      </w:pPr>
      <w:r>
        <w:separator/>
      </w:r>
    </w:p>
  </w:endnote>
  <w:endnote w:type="continuationSeparator" w:id="0">
    <w:p w14:paraId="5CA5E0BC" w14:textId="77777777" w:rsidR="00494D4F" w:rsidRDefault="00494D4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2B7A2" w14:textId="77777777" w:rsidR="00494D4F" w:rsidRDefault="00494D4F" w:rsidP="0082223F">
      <w:pPr>
        <w:spacing w:line="240" w:lineRule="auto"/>
      </w:pPr>
      <w:r>
        <w:separator/>
      </w:r>
    </w:p>
  </w:footnote>
  <w:footnote w:type="continuationSeparator" w:id="0">
    <w:p w14:paraId="596E0951" w14:textId="77777777" w:rsidR="00494D4F" w:rsidRDefault="00494D4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54600"/>
    <w:rsid w:val="000718C9"/>
    <w:rsid w:val="000738E5"/>
    <w:rsid w:val="000B554E"/>
    <w:rsid w:val="000C73D9"/>
    <w:rsid w:val="000F3311"/>
    <w:rsid w:val="00183597"/>
    <w:rsid w:val="0019533C"/>
    <w:rsid w:val="001B27C4"/>
    <w:rsid w:val="001B4DD7"/>
    <w:rsid w:val="001B7106"/>
    <w:rsid w:val="00202187"/>
    <w:rsid w:val="00215989"/>
    <w:rsid w:val="002516A9"/>
    <w:rsid w:val="0025438B"/>
    <w:rsid w:val="002806B7"/>
    <w:rsid w:val="002B0634"/>
    <w:rsid w:val="002B76B1"/>
    <w:rsid w:val="002B7BF6"/>
    <w:rsid w:val="002D7249"/>
    <w:rsid w:val="002D7395"/>
    <w:rsid w:val="002F2E59"/>
    <w:rsid w:val="00301084"/>
    <w:rsid w:val="0035105E"/>
    <w:rsid w:val="003636D6"/>
    <w:rsid w:val="003772F7"/>
    <w:rsid w:val="003905FE"/>
    <w:rsid w:val="003A3997"/>
    <w:rsid w:val="003B68C1"/>
    <w:rsid w:val="003E6312"/>
    <w:rsid w:val="003F4714"/>
    <w:rsid w:val="00401D65"/>
    <w:rsid w:val="00414373"/>
    <w:rsid w:val="004223E8"/>
    <w:rsid w:val="00424108"/>
    <w:rsid w:val="00426C83"/>
    <w:rsid w:val="00462A3C"/>
    <w:rsid w:val="00494D4F"/>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793E"/>
    <w:rsid w:val="00720E89"/>
    <w:rsid w:val="0073677D"/>
    <w:rsid w:val="0076216E"/>
    <w:rsid w:val="007C3BFA"/>
    <w:rsid w:val="0082223F"/>
    <w:rsid w:val="00877007"/>
    <w:rsid w:val="008948D3"/>
    <w:rsid w:val="008B5129"/>
    <w:rsid w:val="00982E05"/>
    <w:rsid w:val="009A757D"/>
    <w:rsid w:val="009B0A54"/>
    <w:rsid w:val="009C0D21"/>
    <w:rsid w:val="009E4737"/>
    <w:rsid w:val="009F6D5D"/>
    <w:rsid w:val="00A06106"/>
    <w:rsid w:val="00A14A25"/>
    <w:rsid w:val="00A266AA"/>
    <w:rsid w:val="00A423F8"/>
    <w:rsid w:val="00A91C19"/>
    <w:rsid w:val="00AA1D88"/>
    <w:rsid w:val="00B13ADF"/>
    <w:rsid w:val="00B17B8B"/>
    <w:rsid w:val="00B26D20"/>
    <w:rsid w:val="00B67139"/>
    <w:rsid w:val="00B76708"/>
    <w:rsid w:val="00B83595"/>
    <w:rsid w:val="00B83C55"/>
    <w:rsid w:val="00BA57DA"/>
    <w:rsid w:val="00BA69A7"/>
    <w:rsid w:val="00BF5FE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74372"/>
    <w:rsid w:val="00E76A8A"/>
    <w:rsid w:val="00E86D52"/>
    <w:rsid w:val="00E945E9"/>
    <w:rsid w:val="00EA6E77"/>
    <w:rsid w:val="00ED14BF"/>
    <w:rsid w:val="00ED3713"/>
    <w:rsid w:val="00F13137"/>
    <w:rsid w:val="00F21837"/>
    <w:rsid w:val="00F45AEA"/>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3</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4</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5</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46</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6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68</b:RefOrder>
  </b:Source>
</b:Sources>
</file>

<file path=customXml/itemProps1.xml><?xml version="1.0" encoding="utf-8"?>
<ds:datastoreItem xmlns:ds="http://schemas.openxmlformats.org/officeDocument/2006/customXml" ds:itemID="{D9E24E06-2EA8-4C53-84B0-097164C8D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5</TotalTime>
  <Pages>59</Pages>
  <Words>12341</Words>
  <Characters>70350</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27</cp:revision>
  <dcterms:created xsi:type="dcterms:W3CDTF">2019-05-19T17:38:00Z</dcterms:created>
  <dcterms:modified xsi:type="dcterms:W3CDTF">2022-05-28T16:26:00Z</dcterms:modified>
</cp:coreProperties>
</file>